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4814" w:rsidRDefault="00AC4814" w:rsidP="00D64359">
      <w:pPr>
        <w:pStyle w:val="Affiliations"/>
        <w:ind w:right="-42"/>
        <w:rPr>
          <w:b/>
          <w:sz w:val="36"/>
        </w:rPr>
      </w:pPr>
      <w:r w:rsidRPr="00AC4814">
        <w:rPr>
          <w:b/>
          <w:sz w:val="36"/>
        </w:rPr>
        <w:t xml:space="preserve">Type-safe covariant routine overriding for the general-purpose programming language </w:t>
      </w:r>
    </w:p>
    <w:p w:rsidR="00AC4814" w:rsidRDefault="00AC4814" w:rsidP="00D64359">
      <w:pPr>
        <w:pStyle w:val="Affiliations"/>
        <w:ind w:right="-42"/>
        <w:rPr>
          <w:b/>
          <w:sz w:val="36"/>
        </w:rPr>
      </w:pPr>
    </w:p>
    <w:p w:rsidR="00D64359" w:rsidRDefault="00D64359" w:rsidP="00D64359">
      <w:pPr>
        <w:pStyle w:val="Affiliations"/>
        <w:ind w:right="-42"/>
        <w:rPr>
          <w:spacing w:val="-2"/>
        </w:rPr>
      </w:pPr>
      <w:r>
        <w:rPr>
          <w:spacing w:val="-2"/>
        </w:rPr>
        <w:t>Alexey Kanatov</w:t>
      </w:r>
    </w:p>
    <w:p w:rsidR="00D64359" w:rsidRDefault="0068263F" w:rsidP="00D64359">
      <w:pPr>
        <w:pStyle w:val="Author"/>
        <w:spacing w:after="0"/>
        <w:rPr>
          <w:spacing w:val="-2"/>
        </w:rPr>
      </w:pPr>
      <w:hyperlink r:id="rId9" w:history="1">
        <w:r w:rsidR="00D64359" w:rsidRPr="009011B8">
          <w:rPr>
            <w:rStyle w:val="ac"/>
            <w:spacing w:val="-2"/>
          </w:rPr>
          <w:t>alexey</w:t>
        </w:r>
        <w:r w:rsidR="00D64359" w:rsidRPr="00D00A24">
          <w:rPr>
            <w:rStyle w:val="ac"/>
            <w:spacing w:val="-2"/>
          </w:rPr>
          <w:t>.</w:t>
        </w:r>
        <w:r w:rsidR="00D64359" w:rsidRPr="009011B8">
          <w:rPr>
            <w:rStyle w:val="ac"/>
            <w:spacing w:val="-2"/>
          </w:rPr>
          <w:t>v</w:t>
        </w:r>
        <w:r w:rsidR="00D64359" w:rsidRPr="00D00A24">
          <w:rPr>
            <w:rStyle w:val="ac"/>
            <w:spacing w:val="-2"/>
          </w:rPr>
          <w:t>.</w:t>
        </w:r>
        <w:r w:rsidR="00D64359" w:rsidRPr="009011B8">
          <w:rPr>
            <w:rStyle w:val="ac"/>
            <w:spacing w:val="-2"/>
          </w:rPr>
          <w:t>kanatov</w:t>
        </w:r>
        <w:r w:rsidR="00D64359" w:rsidRPr="00D00A24">
          <w:rPr>
            <w:rStyle w:val="ac"/>
            <w:spacing w:val="-2"/>
          </w:rPr>
          <w:t>@</w:t>
        </w:r>
        <w:r w:rsidR="00D64359" w:rsidRPr="009011B8">
          <w:rPr>
            <w:rStyle w:val="ac"/>
            <w:spacing w:val="-2"/>
          </w:rPr>
          <w:t>gmail</w:t>
        </w:r>
        <w:r w:rsidR="00D64359" w:rsidRPr="00D00A24">
          <w:rPr>
            <w:rStyle w:val="ac"/>
            <w:spacing w:val="-2"/>
          </w:rPr>
          <w:t>.</w:t>
        </w:r>
        <w:r w:rsidR="00D64359" w:rsidRPr="009011B8">
          <w:rPr>
            <w:rStyle w:val="ac"/>
            <w:spacing w:val="-2"/>
          </w:rPr>
          <w:t>com</w:t>
        </w:r>
      </w:hyperlink>
      <w:r w:rsidR="00D64359" w:rsidRPr="00D00A24">
        <w:rPr>
          <w:spacing w:val="-2"/>
        </w:rPr>
        <w:t xml:space="preserve"> </w:t>
      </w:r>
    </w:p>
    <w:p w:rsidR="00D64359" w:rsidRPr="00D00A24" w:rsidRDefault="00D64359" w:rsidP="00D64359">
      <w:pPr>
        <w:pStyle w:val="Author"/>
        <w:spacing w:after="0"/>
        <w:rPr>
          <w:spacing w:val="-2"/>
        </w:rPr>
      </w:pPr>
    </w:p>
    <w:p w:rsidR="00D64359" w:rsidRPr="00D00A24" w:rsidRDefault="00D64359" w:rsidP="00D64359">
      <w:pPr>
        <w:pStyle w:val="Affiliations"/>
        <w:rPr>
          <w:spacing w:val="-2"/>
        </w:rPr>
      </w:pPr>
      <w:r>
        <w:rPr>
          <w:spacing w:val="-2"/>
        </w:rPr>
        <w:t>Eugene</w:t>
      </w:r>
      <w:r w:rsidRPr="00D00A24">
        <w:rPr>
          <w:spacing w:val="-2"/>
        </w:rPr>
        <w:t xml:space="preserve"> </w:t>
      </w:r>
      <w:proofErr w:type="spellStart"/>
      <w:r>
        <w:rPr>
          <w:spacing w:val="-2"/>
        </w:rPr>
        <w:t>Zouev</w:t>
      </w:r>
      <w:proofErr w:type="spellEnd"/>
    </w:p>
    <w:p w:rsidR="00D64359" w:rsidRDefault="0068263F" w:rsidP="00D64359">
      <w:pPr>
        <w:pStyle w:val="Author"/>
        <w:spacing w:after="0"/>
        <w:rPr>
          <w:spacing w:val="-2"/>
        </w:rPr>
      </w:pPr>
      <w:hyperlink r:id="rId10" w:history="1">
        <w:r w:rsidR="00D64359" w:rsidRPr="009011B8">
          <w:rPr>
            <w:rStyle w:val="ac"/>
            <w:spacing w:val="-2"/>
          </w:rPr>
          <w:t>eugene</w:t>
        </w:r>
        <w:r w:rsidR="00D64359" w:rsidRPr="00DA6A74">
          <w:rPr>
            <w:rStyle w:val="ac"/>
            <w:spacing w:val="-2"/>
          </w:rPr>
          <w:t>.</w:t>
        </w:r>
        <w:r w:rsidR="00D64359" w:rsidRPr="009011B8">
          <w:rPr>
            <w:rStyle w:val="ac"/>
            <w:spacing w:val="-2"/>
          </w:rPr>
          <w:t>zueff</w:t>
        </w:r>
        <w:r w:rsidR="00D64359" w:rsidRPr="00DA6A74">
          <w:rPr>
            <w:rStyle w:val="ac"/>
            <w:spacing w:val="-2"/>
          </w:rPr>
          <w:t>@</w:t>
        </w:r>
        <w:r w:rsidR="00D64359" w:rsidRPr="009011B8">
          <w:rPr>
            <w:rStyle w:val="ac"/>
            <w:spacing w:val="-2"/>
          </w:rPr>
          <w:t>gmail</w:t>
        </w:r>
        <w:r w:rsidR="00D64359" w:rsidRPr="00DA6A74">
          <w:rPr>
            <w:rStyle w:val="ac"/>
            <w:spacing w:val="-2"/>
          </w:rPr>
          <w:t>.</w:t>
        </w:r>
        <w:r w:rsidR="00D64359" w:rsidRPr="009011B8">
          <w:rPr>
            <w:rStyle w:val="ac"/>
            <w:spacing w:val="-2"/>
          </w:rPr>
          <w:t>com</w:t>
        </w:r>
      </w:hyperlink>
      <w:r w:rsidR="00D64359" w:rsidRPr="00D00A24" w:rsidDel="00040F9D">
        <w:rPr>
          <w:spacing w:val="-2"/>
        </w:rPr>
        <w:t xml:space="preserve"> </w:t>
      </w:r>
    </w:p>
    <w:p w:rsidR="00D64359" w:rsidRDefault="00D64359" w:rsidP="006A6C97">
      <w:pPr>
        <w:pStyle w:val="Paper-Title"/>
        <w:spacing w:after="60"/>
      </w:pPr>
    </w:p>
    <w:p w:rsidR="00747915" w:rsidRPr="00D64359" w:rsidRDefault="00747915" w:rsidP="006A6C97">
      <w:pPr>
        <w:pStyle w:val="Paper-Title"/>
        <w:spacing w:after="60"/>
        <w:rPr>
          <w:b w:val="0"/>
          <w:sz w:val="32"/>
        </w:rPr>
      </w:pPr>
    </w:p>
    <w:p w:rsidR="00D64359" w:rsidRPr="00B36E07" w:rsidRDefault="00D64359" w:rsidP="006A6C97">
      <w:pPr>
        <w:pStyle w:val="Paper-Title"/>
        <w:spacing w:after="60"/>
        <w:sectPr w:rsidR="00D64359" w:rsidRPr="00B36E07" w:rsidSect="003B4153">
          <w:footerReference w:type="even" r:id="rId11"/>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BA1384" w:rsidRPr="00F971E2" w:rsidRDefault="00B36E07" w:rsidP="005E5143">
      <w:pPr>
        <w:pStyle w:val="Abstract"/>
        <w:rPr>
          <w:sz w:val="20"/>
        </w:rPr>
      </w:pPr>
      <w:r w:rsidRPr="00F971E2">
        <w:rPr>
          <w:sz w:val="20"/>
        </w:rPr>
        <w:t xml:space="preserve">The paper presents </w:t>
      </w:r>
      <w:r w:rsidR="005E5143">
        <w:rPr>
          <w:sz w:val="20"/>
        </w:rPr>
        <w:t>the problem with the covariant overriding of routine arguments and potential solution when the compiler can statically detect type-unsafe calls and provide clear diagnostics to software developers</w:t>
      </w:r>
      <w:r w:rsidR="00BA1384" w:rsidRPr="00F971E2">
        <w:rPr>
          <w:sz w:val="20"/>
        </w:rPr>
        <w:t>.</w:t>
      </w:r>
    </w:p>
    <w:p w:rsidR="008B197E" w:rsidRPr="00E3581F" w:rsidRDefault="00B36E07">
      <w:pPr>
        <w:spacing w:before="120" w:after="0"/>
      </w:pPr>
      <w:r>
        <w:rPr>
          <w:b/>
          <w:sz w:val="24"/>
        </w:rPr>
        <w:t>Keywords</w:t>
      </w:r>
    </w:p>
    <w:p w:rsidR="00D8591C" w:rsidRPr="00F971E2" w:rsidRDefault="005E5143" w:rsidP="00F971E2">
      <w:pPr>
        <w:pStyle w:val="Abstract"/>
        <w:ind w:firstLine="720"/>
        <w:rPr>
          <w:sz w:val="20"/>
        </w:rPr>
      </w:pPr>
      <w:r>
        <w:rPr>
          <w:sz w:val="20"/>
        </w:rPr>
        <w:t>Variance</w:t>
      </w:r>
      <w:r w:rsidR="00D8591C" w:rsidRPr="00F971E2">
        <w:rPr>
          <w:sz w:val="20"/>
        </w:rPr>
        <w:t xml:space="preserve">, </w:t>
      </w:r>
      <w:r>
        <w:rPr>
          <w:sz w:val="20"/>
        </w:rPr>
        <w:t>covariant redefinition-overriding</w:t>
      </w:r>
      <w:proofErr w:type="gramStart"/>
      <w:r w:rsidR="00D8591C" w:rsidRPr="00F971E2">
        <w:rPr>
          <w:sz w:val="20"/>
        </w:rPr>
        <w:t>,  class</w:t>
      </w:r>
      <w:proofErr w:type="gramEnd"/>
      <w:r w:rsidR="00D8591C" w:rsidRPr="00F971E2">
        <w:rPr>
          <w:sz w:val="20"/>
        </w:rPr>
        <w:t xml:space="preserve">,  </w:t>
      </w:r>
      <w:r>
        <w:rPr>
          <w:sz w:val="20"/>
        </w:rPr>
        <w:t>type safety</w:t>
      </w:r>
      <w:r w:rsidR="00BA1384" w:rsidRPr="00F971E2">
        <w:rPr>
          <w:sz w:val="20"/>
        </w:rPr>
        <w:t xml:space="preserve">, </w:t>
      </w:r>
      <w:r>
        <w:rPr>
          <w:sz w:val="20"/>
        </w:rPr>
        <w:t>conformance</w:t>
      </w:r>
      <w:r w:rsidR="00C00E85">
        <w:rPr>
          <w:sz w:val="20"/>
        </w:rPr>
        <w:t>.</w:t>
      </w:r>
    </w:p>
    <w:p w:rsidR="00E45E08" w:rsidRPr="00E45E08" w:rsidRDefault="0068263F" w:rsidP="00783F5B">
      <w:pPr>
        <w:spacing w:after="120"/>
        <w:jc w:val="left"/>
      </w:pPr>
      <w:hyperlink r:id="rId12"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3"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4"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5"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6"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c"/>
          <w:rFonts w:ascii="Verdana" w:hAnsi="Verdana" w:cs="Arial"/>
          <w:color w:val="000000"/>
          <w:sz w:val="21"/>
          <w:szCs w:val="21"/>
          <w:u w:val="none"/>
          <w:lang w:val="en"/>
        </w:rPr>
        <w:t>Multi</w:t>
      </w:r>
      <w:r w:rsidR="002C1AA9">
        <w:rPr>
          <w:rStyle w:val="ac"/>
          <w:rFonts w:ascii="Verdana" w:hAnsi="Verdana" w:cs="Arial"/>
          <w:color w:val="000000"/>
          <w:sz w:val="21"/>
          <w:szCs w:val="21"/>
          <w:u w:val="none"/>
          <w:lang w:val="en"/>
        </w:rPr>
        <w:t>-</w:t>
      </w:r>
      <w:r w:rsidR="00E45E08" w:rsidRPr="00E45E08">
        <w:rPr>
          <w:rStyle w:val="ac"/>
          <w:rFonts w:ascii="Verdana" w:hAnsi="Verdana" w:cs="Arial"/>
          <w:color w:val="000000"/>
          <w:sz w:val="21"/>
          <w:szCs w:val="21"/>
          <w:u w:val="none"/>
          <w:lang w:val="en"/>
        </w:rPr>
        <w:t xml:space="preserve">paradigm </w:t>
      </w:r>
      <w:r w:rsidR="002C1AA9">
        <w:rPr>
          <w:rStyle w:val="ac"/>
          <w:rFonts w:ascii="Verdana" w:hAnsi="Verdana" w:cs="Arial"/>
          <w:color w:val="000000"/>
          <w:sz w:val="21"/>
          <w:szCs w:val="21"/>
          <w:u w:val="none"/>
          <w:lang w:val="en"/>
        </w:rPr>
        <w:t xml:space="preserve">programming </w:t>
      </w:r>
      <w:r w:rsidR="00E45E08" w:rsidRPr="00E45E08">
        <w:rPr>
          <w:rStyle w:val="ac"/>
          <w:rFonts w:ascii="Verdana" w:hAnsi="Verdana" w:cs="Arial"/>
          <w:color w:val="000000"/>
          <w:sz w:val="21"/>
          <w:szCs w:val="21"/>
          <w:u w:val="none"/>
          <w:lang w:val="en"/>
        </w:rPr>
        <w:t>languages</w:t>
      </w:r>
    </w:p>
    <w:p w:rsidR="0025240A" w:rsidRPr="00783F5B" w:rsidRDefault="00B36E07" w:rsidP="0025240A">
      <w:pPr>
        <w:pStyle w:val="1"/>
        <w:spacing w:before="120"/>
        <w:rPr>
          <w:lang w:val="ru-RU"/>
        </w:rPr>
      </w:pPr>
      <w:r>
        <w:lastRenderedPageBreak/>
        <w:t>INTRODUCTION</w:t>
      </w:r>
    </w:p>
    <w:p w:rsidR="008B197E" w:rsidRDefault="00664F39" w:rsidP="00CB48F7">
      <w:pPr>
        <w:pStyle w:val="Abstract"/>
        <w:sectPr w:rsidR="008B197E" w:rsidSect="003B4153">
          <w:type w:val="continuous"/>
          <w:pgSz w:w="12240" w:h="15840" w:code="1"/>
          <w:pgMar w:top="1080" w:right="1080" w:bottom="1440" w:left="1080" w:header="720" w:footer="720" w:gutter="0"/>
          <w:cols w:num="2" w:space="475"/>
        </w:sectPr>
      </w:pPr>
      <w:r>
        <w:rPr>
          <w:sz w:val="20"/>
        </w:rPr>
        <w:t>Static typing is treated as the foundation for reliable software development which raises the productivity of the software developers and reduces the cost of the development. Such aspects as inheritance and polymorphism allow creating reusable and extensible software components. The ability to redefine or override (the latter term will be used in this article) inherited routines (procedures and functions) is another important aspect of efficient reuse. While we override the inherited routine we may keep its signature unchanged – that will be invariant overriding, or change it to the conformant signature – that will be covariant overriding or replace it with the signature to which the signature of the parent routine will conform to. The latter is known as contravariant</w:t>
      </w:r>
      <w:r w:rsidR="00CB48F7">
        <w:rPr>
          <w:sz w:val="20"/>
        </w:rPr>
        <w:t xml:space="preserve"> </w:t>
      </w:r>
      <w:r>
        <w:rPr>
          <w:sz w:val="20"/>
        </w:rPr>
        <w:t>overriding</w:t>
      </w:r>
      <w:r w:rsidR="00CB48F7">
        <w:rPr>
          <w:sz w:val="20"/>
        </w:rPr>
        <w:t xml:space="preserve"> and latter leads to some </w:t>
      </w:r>
      <w:proofErr w:type="spellStart"/>
      <w:r w:rsidR="00CB48F7">
        <w:rPr>
          <w:sz w:val="20"/>
        </w:rPr>
        <w:t>isses</w:t>
      </w:r>
      <w:proofErr w:type="spellEnd"/>
      <w:r w:rsidR="00CB48F7">
        <w:rPr>
          <w:sz w:val="20"/>
        </w:rPr>
        <w:t>.</w:t>
      </w:r>
      <w:bookmarkStart w:id="0" w:name="_GoBack"/>
      <w:bookmarkEnd w:id="0"/>
    </w:p>
    <w:p w:rsidR="0082177D" w:rsidRDefault="0082177D" w:rsidP="006E421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263F" w:rsidRDefault="0068263F">
      <w:r>
        <w:separator/>
      </w:r>
    </w:p>
  </w:endnote>
  <w:endnote w:type="continuationSeparator" w:id="0">
    <w:p w:rsidR="0068263F" w:rsidRDefault="006826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Malgun Gothic Semilight"/>
    <w:charset w:val="B1"/>
    <w:family w:val="swiss"/>
    <w:pitch w:val="variable"/>
    <w:sig w:usb0="00000800" w:usb1="00000000" w:usb2="00000000" w:usb3="00000000" w:csb0="00000020"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85D" w:rsidRDefault="00CC185D">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CC185D" w:rsidRDefault="00CC185D">
    <w:pPr>
      <w:pStyle w:val="a6"/>
    </w:pPr>
  </w:p>
  <w:p w:rsidR="00CC185D" w:rsidRDefault="00CC185D"/>
  <w:p w:rsidR="00CC185D" w:rsidRDefault="00CC18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263F" w:rsidRDefault="0068263F">
      <w:r>
        <w:separator/>
      </w:r>
    </w:p>
  </w:footnote>
  <w:footnote w:type="continuationSeparator" w:id="0">
    <w:p w:rsidR="0068263F" w:rsidRDefault="0068263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B5F4782"/>
    <w:multiLevelType w:val="hybridMultilevel"/>
    <w:tmpl w:val="351CDA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5"/>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6"/>
  </w:num>
  <w:num w:numId="20">
    <w:abstractNumId w:val="0"/>
  </w:num>
  <w:num w:numId="21">
    <w:abstractNumId w:val="0"/>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 w:vendorID="64" w:dllVersion="6" w:nlCheck="1" w:checkStyle="1"/>
  <w:activeWritingStyle w:appName="MSWord" w:lang="en-US" w:vendorID="64" w:dllVersion="131078" w:nlCheck="1" w:checkStyle="1"/>
  <w:activeWritingStyle w:appName="MSWord" w:lang="ru-R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NKsFAFA5P3YtAAAA"/>
  </w:docVars>
  <w:rsids>
    <w:rsidRoot w:val="007C08CF"/>
    <w:rsid w:val="00003B4D"/>
    <w:rsid w:val="00005E66"/>
    <w:rsid w:val="00014AC9"/>
    <w:rsid w:val="00016993"/>
    <w:rsid w:val="00016D54"/>
    <w:rsid w:val="0003154D"/>
    <w:rsid w:val="000355F6"/>
    <w:rsid w:val="000409E5"/>
    <w:rsid w:val="00040F9D"/>
    <w:rsid w:val="000424BF"/>
    <w:rsid w:val="00053351"/>
    <w:rsid w:val="000738BD"/>
    <w:rsid w:val="00081371"/>
    <w:rsid w:val="000833CA"/>
    <w:rsid w:val="0009634A"/>
    <w:rsid w:val="000976F7"/>
    <w:rsid w:val="000A5B9F"/>
    <w:rsid w:val="000B03BB"/>
    <w:rsid w:val="000B1EC8"/>
    <w:rsid w:val="000B48BA"/>
    <w:rsid w:val="000C67E7"/>
    <w:rsid w:val="000E2E11"/>
    <w:rsid w:val="000F5D86"/>
    <w:rsid w:val="000F72F2"/>
    <w:rsid w:val="001365C0"/>
    <w:rsid w:val="001378B9"/>
    <w:rsid w:val="00146671"/>
    <w:rsid w:val="00150090"/>
    <w:rsid w:val="0015168D"/>
    <w:rsid w:val="00151D69"/>
    <w:rsid w:val="001578EE"/>
    <w:rsid w:val="00161131"/>
    <w:rsid w:val="001657C4"/>
    <w:rsid w:val="00167460"/>
    <w:rsid w:val="00172159"/>
    <w:rsid w:val="0017236C"/>
    <w:rsid w:val="00173E84"/>
    <w:rsid w:val="00174CB3"/>
    <w:rsid w:val="00181E32"/>
    <w:rsid w:val="001A16E4"/>
    <w:rsid w:val="001A615E"/>
    <w:rsid w:val="001C7136"/>
    <w:rsid w:val="001E4A9D"/>
    <w:rsid w:val="001F0B86"/>
    <w:rsid w:val="001F4A3B"/>
    <w:rsid w:val="001F54E7"/>
    <w:rsid w:val="001F63D6"/>
    <w:rsid w:val="001F79ED"/>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25B"/>
    <w:rsid w:val="002C3AB2"/>
    <w:rsid w:val="002C5F94"/>
    <w:rsid w:val="002D6A57"/>
    <w:rsid w:val="002E2AD3"/>
    <w:rsid w:val="002E5D2F"/>
    <w:rsid w:val="002F07B3"/>
    <w:rsid w:val="00303B6B"/>
    <w:rsid w:val="003120DB"/>
    <w:rsid w:val="00317D5D"/>
    <w:rsid w:val="00322582"/>
    <w:rsid w:val="00341BDC"/>
    <w:rsid w:val="00346143"/>
    <w:rsid w:val="00360C5F"/>
    <w:rsid w:val="00372DEA"/>
    <w:rsid w:val="00374425"/>
    <w:rsid w:val="00375299"/>
    <w:rsid w:val="00391048"/>
    <w:rsid w:val="00393B84"/>
    <w:rsid w:val="00395F15"/>
    <w:rsid w:val="003A2538"/>
    <w:rsid w:val="003B1BBE"/>
    <w:rsid w:val="003B4153"/>
    <w:rsid w:val="003C6EE0"/>
    <w:rsid w:val="003D2B60"/>
    <w:rsid w:val="003E3258"/>
    <w:rsid w:val="003F2108"/>
    <w:rsid w:val="003F7D57"/>
    <w:rsid w:val="00410DF0"/>
    <w:rsid w:val="00421A4C"/>
    <w:rsid w:val="00425A09"/>
    <w:rsid w:val="00426416"/>
    <w:rsid w:val="00434591"/>
    <w:rsid w:val="00434BF7"/>
    <w:rsid w:val="004357C9"/>
    <w:rsid w:val="004421B6"/>
    <w:rsid w:val="00446E67"/>
    <w:rsid w:val="004477A7"/>
    <w:rsid w:val="00451EEB"/>
    <w:rsid w:val="004656E0"/>
    <w:rsid w:val="00465A28"/>
    <w:rsid w:val="00474255"/>
    <w:rsid w:val="004746A9"/>
    <w:rsid w:val="0048077E"/>
    <w:rsid w:val="004A37F2"/>
    <w:rsid w:val="004C5DF0"/>
    <w:rsid w:val="004C7F38"/>
    <w:rsid w:val="004E3AEE"/>
    <w:rsid w:val="00511116"/>
    <w:rsid w:val="005441DC"/>
    <w:rsid w:val="00545FB5"/>
    <w:rsid w:val="005522D5"/>
    <w:rsid w:val="00562234"/>
    <w:rsid w:val="005625A5"/>
    <w:rsid w:val="005649C2"/>
    <w:rsid w:val="00571CED"/>
    <w:rsid w:val="00582DF6"/>
    <w:rsid w:val="005837D1"/>
    <w:rsid w:val="005842F9"/>
    <w:rsid w:val="0058786D"/>
    <w:rsid w:val="005A0629"/>
    <w:rsid w:val="005B6A93"/>
    <w:rsid w:val="005C208A"/>
    <w:rsid w:val="005C66C4"/>
    <w:rsid w:val="005E18D9"/>
    <w:rsid w:val="005E5143"/>
    <w:rsid w:val="005E5857"/>
    <w:rsid w:val="005F54D5"/>
    <w:rsid w:val="005F5B74"/>
    <w:rsid w:val="006015C5"/>
    <w:rsid w:val="00603A4D"/>
    <w:rsid w:val="00611491"/>
    <w:rsid w:val="00613213"/>
    <w:rsid w:val="00615B5B"/>
    <w:rsid w:val="006163AE"/>
    <w:rsid w:val="0061710B"/>
    <w:rsid w:val="00625F77"/>
    <w:rsid w:val="0062604F"/>
    <w:rsid w:val="00626B63"/>
    <w:rsid w:val="0062740B"/>
    <w:rsid w:val="0062758A"/>
    <w:rsid w:val="00630958"/>
    <w:rsid w:val="0063323A"/>
    <w:rsid w:val="00633C22"/>
    <w:rsid w:val="00640D47"/>
    <w:rsid w:val="00652B36"/>
    <w:rsid w:val="00664F39"/>
    <w:rsid w:val="00666E35"/>
    <w:rsid w:val="006720B9"/>
    <w:rsid w:val="00674EE9"/>
    <w:rsid w:val="0068263F"/>
    <w:rsid w:val="0068338E"/>
    <w:rsid w:val="0068547D"/>
    <w:rsid w:val="0069356A"/>
    <w:rsid w:val="006A044B"/>
    <w:rsid w:val="006A1FA3"/>
    <w:rsid w:val="006A6C97"/>
    <w:rsid w:val="006B6642"/>
    <w:rsid w:val="006C11FA"/>
    <w:rsid w:val="006D451E"/>
    <w:rsid w:val="006D4741"/>
    <w:rsid w:val="006D7771"/>
    <w:rsid w:val="006D7BF3"/>
    <w:rsid w:val="006E0E9A"/>
    <w:rsid w:val="006E421C"/>
    <w:rsid w:val="007000F2"/>
    <w:rsid w:val="00700FEC"/>
    <w:rsid w:val="00701DBC"/>
    <w:rsid w:val="00706ACA"/>
    <w:rsid w:val="00716EEB"/>
    <w:rsid w:val="00723BE9"/>
    <w:rsid w:val="00725092"/>
    <w:rsid w:val="0072712A"/>
    <w:rsid w:val="00747915"/>
    <w:rsid w:val="0075749D"/>
    <w:rsid w:val="0076742F"/>
    <w:rsid w:val="00783966"/>
    <w:rsid w:val="00783F5B"/>
    <w:rsid w:val="0078734D"/>
    <w:rsid w:val="00793A82"/>
    <w:rsid w:val="00793DF2"/>
    <w:rsid w:val="007A4620"/>
    <w:rsid w:val="007A5197"/>
    <w:rsid w:val="007C08CF"/>
    <w:rsid w:val="007C3600"/>
    <w:rsid w:val="007D3858"/>
    <w:rsid w:val="007D57FF"/>
    <w:rsid w:val="007D6CCD"/>
    <w:rsid w:val="007E7BCF"/>
    <w:rsid w:val="007F0EF8"/>
    <w:rsid w:val="00800C2D"/>
    <w:rsid w:val="00805878"/>
    <w:rsid w:val="00812F91"/>
    <w:rsid w:val="0081797A"/>
    <w:rsid w:val="0082177D"/>
    <w:rsid w:val="0083770D"/>
    <w:rsid w:val="00840200"/>
    <w:rsid w:val="00850D6F"/>
    <w:rsid w:val="008536AF"/>
    <w:rsid w:val="00856489"/>
    <w:rsid w:val="00857737"/>
    <w:rsid w:val="00863EFB"/>
    <w:rsid w:val="00864F50"/>
    <w:rsid w:val="00871917"/>
    <w:rsid w:val="0087467E"/>
    <w:rsid w:val="008764A9"/>
    <w:rsid w:val="00876668"/>
    <w:rsid w:val="00881EAB"/>
    <w:rsid w:val="008850C0"/>
    <w:rsid w:val="00891C96"/>
    <w:rsid w:val="00892C91"/>
    <w:rsid w:val="00895255"/>
    <w:rsid w:val="008A4261"/>
    <w:rsid w:val="008A7752"/>
    <w:rsid w:val="008B197E"/>
    <w:rsid w:val="008B79A2"/>
    <w:rsid w:val="008C4BA4"/>
    <w:rsid w:val="008C4CB5"/>
    <w:rsid w:val="008D1BA8"/>
    <w:rsid w:val="008D76A0"/>
    <w:rsid w:val="008E40C2"/>
    <w:rsid w:val="008F3329"/>
    <w:rsid w:val="0090170E"/>
    <w:rsid w:val="00913FFE"/>
    <w:rsid w:val="00916091"/>
    <w:rsid w:val="0091676D"/>
    <w:rsid w:val="0092177B"/>
    <w:rsid w:val="00931A43"/>
    <w:rsid w:val="00932E3C"/>
    <w:rsid w:val="00950E4C"/>
    <w:rsid w:val="009571E5"/>
    <w:rsid w:val="0096755B"/>
    <w:rsid w:val="009738B5"/>
    <w:rsid w:val="00976672"/>
    <w:rsid w:val="00992611"/>
    <w:rsid w:val="00996F4F"/>
    <w:rsid w:val="009A01CC"/>
    <w:rsid w:val="009B6806"/>
    <w:rsid w:val="009B6EDC"/>
    <w:rsid w:val="009B701B"/>
    <w:rsid w:val="009C6D59"/>
    <w:rsid w:val="009D0829"/>
    <w:rsid w:val="009D22C6"/>
    <w:rsid w:val="009E26A4"/>
    <w:rsid w:val="009F334B"/>
    <w:rsid w:val="00A03FBC"/>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4814"/>
    <w:rsid w:val="00AC5C68"/>
    <w:rsid w:val="00AC7A1E"/>
    <w:rsid w:val="00AD35B4"/>
    <w:rsid w:val="00AD53A6"/>
    <w:rsid w:val="00AE2664"/>
    <w:rsid w:val="00AE2D09"/>
    <w:rsid w:val="00AF11E6"/>
    <w:rsid w:val="00AF3C89"/>
    <w:rsid w:val="00B228CF"/>
    <w:rsid w:val="00B26CA0"/>
    <w:rsid w:val="00B310F3"/>
    <w:rsid w:val="00B36A5D"/>
    <w:rsid w:val="00B36E07"/>
    <w:rsid w:val="00B7297F"/>
    <w:rsid w:val="00B76E9E"/>
    <w:rsid w:val="00B77C89"/>
    <w:rsid w:val="00B85B6B"/>
    <w:rsid w:val="00BA1384"/>
    <w:rsid w:val="00BA2BE6"/>
    <w:rsid w:val="00BA6E6A"/>
    <w:rsid w:val="00BB2FC5"/>
    <w:rsid w:val="00BB55FA"/>
    <w:rsid w:val="00BD1A51"/>
    <w:rsid w:val="00BD4235"/>
    <w:rsid w:val="00BF3697"/>
    <w:rsid w:val="00BF7821"/>
    <w:rsid w:val="00C00E85"/>
    <w:rsid w:val="00C026D3"/>
    <w:rsid w:val="00C13FB3"/>
    <w:rsid w:val="00C21278"/>
    <w:rsid w:val="00C24BCB"/>
    <w:rsid w:val="00C25D7E"/>
    <w:rsid w:val="00C34DDF"/>
    <w:rsid w:val="00C42DCB"/>
    <w:rsid w:val="00C575F6"/>
    <w:rsid w:val="00C605CA"/>
    <w:rsid w:val="00C67124"/>
    <w:rsid w:val="00C67647"/>
    <w:rsid w:val="00C67E18"/>
    <w:rsid w:val="00C75497"/>
    <w:rsid w:val="00C830A0"/>
    <w:rsid w:val="00C84F75"/>
    <w:rsid w:val="00C92CE2"/>
    <w:rsid w:val="00CB3DD5"/>
    <w:rsid w:val="00CB4646"/>
    <w:rsid w:val="00CB48F7"/>
    <w:rsid w:val="00CC082B"/>
    <w:rsid w:val="00CC185D"/>
    <w:rsid w:val="00CC2EB9"/>
    <w:rsid w:val="00CC5BF9"/>
    <w:rsid w:val="00CC6010"/>
    <w:rsid w:val="00CD7EC6"/>
    <w:rsid w:val="00CF33C8"/>
    <w:rsid w:val="00CF6B68"/>
    <w:rsid w:val="00D00A24"/>
    <w:rsid w:val="00D0323A"/>
    <w:rsid w:val="00D04AF8"/>
    <w:rsid w:val="00D06280"/>
    <w:rsid w:val="00D142B1"/>
    <w:rsid w:val="00D3292B"/>
    <w:rsid w:val="00D47CD2"/>
    <w:rsid w:val="00D54215"/>
    <w:rsid w:val="00D55DC9"/>
    <w:rsid w:val="00D55F48"/>
    <w:rsid w:val="00D64359"/>
    <w:rsid w:val="00D70ED6"/>
    <w:rsid w:val="00D77018"/>
    <w:rsid w:val="00D835CC"/>
    <w:rsid w:val="00D858E5"/>
    <w:rsid w:val="00D8591C"/>
    <w:rsid w:val="00DA4AE2"/>
    <w:rsid w:val="00DA6A74"/>
    <w:rsid w:val="00DA70EA"/>
    <w:rsid w:val="00DB1720"/>
    <w:rsid w:val="00DB7558"/>
    <w:rsid w:val="00DC0171"/>
    <w:rsid w:val="00DC6AD7"/>
    <w:rsid w:val="00DE0688"/>
    <w:rsid w:val="00DE33CA"/>
    <w:rsid w:val="00DE3BEC"/>
    <w:rsid w:val="00DF0F34"/>
    <w:rsid w:val="00DF27B8"/>
    <w:rsid w:val="00DF3916"/>
    <w:rsid w:val="00E2138C"/>
    <w:rsid w:val="00E253C1"/>
    <w:rsid w:val="00E26518"/>
    <w:rsid w:val="00E3178B"/>
    <w:rsid w:val="00E319CE"/>
    <w:rsid w:val="00E3419F"/>
    <w:rsid w:val="00E3581F"/>
    <w:rsid w:val="00E45E08"/>
    <w:rsid w:val="00E57E93"/>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1E3A"/>
    <w:rsid w:val="00F42D9D"/>
    <w:rsid w:val="00F5481E"/>
    <w:rsid w:val="00F5619A"/>
    <w:rsid w:val="00F56C51"/>
    <w:rsid w:val="00F7204E"/>
    <w:rsid w:val="00F806D5"/>
    <w:rsid w:val="00F8299A"/>
    <w:rsid w:val="00F944ED"/>
    <w:rsid w:val="00F96328"/>
    <w:rsid w:val="00F96495"/>
    <w:rsid w:val="00F971E2"/>
    <w:rsid w:val="00FA1D36"/>
    <w:rsid w:val="00FA39CD"/>
    <w:rsid w:val="00FC3862"/>
    <w:rsid w:val="00FC5391"/>
    <w:rsid w:val="00FC6305"/>
    <w:rsid w:val="00FE5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Preformatted"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 w:type="paragraph" w:styleId="HTML">
    <w:name w:val="HTML Preformatted"/>
    <w:basedOn w:val="a"/>
    <w:link w:val="HTML0"/>
    <w:uiPriority w:val="99"/>
    <w:semiHidden/>
    <w:unhideWhenUsed/>
    <w:rsid w:val="005E5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0">
    <w:name w:val="Стандартный HTML Знак"/>
    <w:basedOn w:val="a0"/>
    <w:link w:val="HTML"/>
    <w:uiPriority w:val="99"/>
    <w:semiHidden/>
    <w:rsid w:val="005E5143"/>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Preformatted"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 w:type="paragraph" w:styleId="HTML">
    <w:name w:val="HTML Preformatted"/>
    <w:basedOn w:val="a"/>
    <w:link w:val="HTML0"/>
    <w:uiPriority w:val="99"/>
    <w:semiHidden/>
    <w:unhideWhenUsed/>
    <w:rsid w:val="005E5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0">
    <w:name w:val="Стандартный HTML Знак"/>
    <w:basedOn w:val="a0"/>
    <w:link w:val="HTML"/>
    <w:uiPriority w:val="99"/>
    <w:semiHidden/>
    <w:rsid w:val="005E514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805395176">
      <w:bodyDiv w:val="1"/>
      <w:marLeft w:val="0"/>
      <w:marRight w:val="0"/>
      <w:marTop w:val="0"/>
      <w:marBottom w:val="0"/>
      <w:divBdr>
        <w:top w:val="none" w:sz="0" w:space="0" w:color="auto"/>
        <w:left w:val="none" w:sz="0" w:space="0" w:color="auto"/>
        <w:bottom w:val="none" w:sz="0" w:space="0" w:color="auto"/>
        <w:right w:val="none" w:sz="0" w:space="0" w:color="auto"/>
      </w:divBdr>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172840138">
      <w:bodyDiv w:val="1"/>
      <w:marLeft w:val="0"/>
      <w:marRight w:val="0"/>
      <w:marTop w:val="0"/>
      <w:marBottom w:val="0"/>
      <w:divBdr>
        <w:top w:val="none" w:sz="0" w:space="0" w:color="auto"/>
        <w:left w:val="none" w:sz="0" w:space="0" w:color="auto"/>
        <w:bottom w:val="none" w:sz="0" w:space="0" w:color="auto"/>
        <w:right w:val="none" w:sz="0" w:space="0" w:color="auto"/>
      </w:divBdr>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10011007&amp;lid=0.10011007&amp;CFID=1009033506&amp;CFTOKEN=16747759"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l.acm.org/ccs/ccs.cfm?id=0&amp;lid=0&amp;CFID=1009033506&amp;CFTOKEN=16747759"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l.acm.org/ccs/ccs.cfm?id=10011009&amp;lid=0.10011007.10011006.10011008.10011009&amp;CFID=1009033506&amp;CFTOKEN=1674775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l.acm.org/ccs/ccs.cfm?id=10011008&amp;lid=0.10011007.10011006.10011008&amp;CFID=1009033506&amp;CFTOKEN=16747759" TargetMode="External"/><Relationship Id="rId10" Type="http://schemas.openxmlformats.org/officeDocument/2006/relationships/hyperlink" Target="mailto:eugene.zueff@gmail.com" TargetMode="External"/><Relationship Id="rId4" Type="http://schemas.microsoft.com/office/2007/relationships/stylesWithEffects" Target="stylesWithEffects.xml"/><Relationship Id="rId9" Type="http://schemas.openxmlformats.org/officeDocument/2006/relationships/hyperlink" Target="mailto:alexey.v.kanatov@gmail.com" TargetMode="External"/><Relationship Id="rId14" Type="http://schemas.openxmlformats.org/officeDocument/2006/relationships/hyperlink" Target="https://dl.acm.org/ccs/ccs.cfm?id=10011006&amp;lid=0.10011007.10011006&amp;CFID=1009033506&amp;CFTOKEN=16747759"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D89B1-C563-45B2-B047-B8A5F2178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20</Words>
  <Characters>1829</Characters>
  <Application>Microsoft Office Word</Application>
  <DocSecurity>0</DocSecurity>
  <Lines>15</Lines>
  <Paragraphs>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2145</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kanatov</cp:lastModifiedBy>
  <cp:revision>3</cp:revision>
  <cp:lastPrinted>2020-11-15T22:58:00Z</cp:lastPrinted>
  <dcterms:created xsi:type="dcterms:W3CDTF">2021-11-25T14:00:00Z</dcterms:created>
  <dcterms:modified xsi:type="dcterms:W3CDTF">2021-11-25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